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Баранов Георгий 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1698296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8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285107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5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172865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2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1716510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6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2277207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7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677885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7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628630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8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2055217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5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229775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9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587876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7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128921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8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474471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4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Баранов Георгий Павлович</dc:creator>
  <dc:language>ru-RU</dc:language>
  <cp:keywords/>
  <dcterms:created xsi:type="dcterms:W3CDTF">2025-02-24T10:27:32Z</dcterms:created>
  <dcterms:modified xsi:type="dcterms:W3CDTF">2025-02-24T10:2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